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9CDD9" w14:textId="4A65ECDF" w:rsidR="00DE223B" w:rsidRDefault="00742F09" w:rsidP="00DE223B">
      <w:pPr>
        <w:pStyle w:val="Formal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[INSERT RESPECTIVE TO/FROM ADDRESS DETAILS </w:t>
      </w:r>
      <w:r w:rsidR="00B77865">
        <w:rPr>
          <w:rFonts w:asciiTheme="minorHAnsi" w:hAnsiTheme="minorHAnsi" w:cstheme="minorHAnsi"/>
          <w:b/>
          <w:bCs/>
        </w:rPr>
        <w:t xml:space="preserve">(NOTING WE ARE TARGETING THE MP’S ELECTORATE ADDRESS) </w:t>
      </w:r>
      <w:r>
        <w:rPr>
          <w:rFonts w:asciiTheme="minorHAnsi" w:hAnsiTheme="minorHAnsi" w:cstheme="minorHAnsi"/>
          <w:b/>
          <w:bCs/>
        </w:rPr>
        <w:t>AND DATE</w:t>
      </w:r>
      <w:r w:rsidR="00B77865">
        <w:rPr>
          <w:rFonts w:asciiTheme="minorHAnsi" w:hAnsiTheme="minorHAnsi" w:cstheme="minorHAnsi"/>
          <w:b/>
          <w:bCs/>
        </w:rPr>
        <w:t xml:space="preserve"> – USE ORGANISATIONAL LETTERHEAD IF ONE EXISTS</w:t>
      </w:r>
      <w:r>
        <w:rPr>
          <w:rFonts w:asciiTheme="minorHAnsi" w:hAnsiTheme="minorHAnsi" w:cstheme="minorHAnsi"/>
          <w:b/>
          <w:bCs/>
        </w:rPr>
        <w:t>]</w:t>
      </w:r>
    </w:p>
    <w:p w14:paraId="3929CDDA" w14:textId="77777777" w:rsidR="00742F09" w:rsidRDefault="00742F09" w:rsidP="00DE223B">
      <w:pPr>
        <w:pStyle w:val="Formal"/>
        <w:rPr>
          <w:rFonts w:asciiTheme="minorHAnsi" w:hAnsiTheme="minorHAnsi" w:cstheme="minorHAnsi"/>
          <w:bCs/>
        </w:rPr>
      </w:pPr>
    </w:p>
    <w:p w14:paraId="3929CDDB" w14:textId="2A8B4E8F" w:rsidR="00742F09" w:rsidRDefault="00742F09" w:rsidP="00DE223B">
      <w:pPr>
        <w:pStyle w:val="Formal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Dear [insert </w:t>
      </w:r>
      <w:r w:rsidR="00B77865">
        <w:rPr>
          <w:rFonts w:asciiTheme="minorHAnsi" w:hAnsiTheme="minorHAnsi" w:cstheme="minorHAnsi"/>
          <w:bCs/>
        </w:rPr>
        <w:t xml:space="preserve">their </w:t>
      </w:r>
      <w:r>
        <w:rPr>
          <w:rFonts w:asciiTheme="minorHAnsi" w:hAnsiTheme="minorHAnsi" w:cstheme="minorHAnsi"/>
          <w:bCs/>
        </w:rPr>
        <w:t>title/name]</w:t>
      </w:r>
    </w:p>
    <w:p w14:paraId="3D51880F" w14:textId="77777777" w:rsidR="0076533A" w:rsidRPr="00742F09" w:rsidRDefault="0076533A" w:rsidP="00DE223B">
      <w:pPr>
        <w:pStyle w:val="Formal"/>
        <w:rPr>
          <w:rFonts w:asciiTheme="minorHAnsi" w:hAnsiTheme="minorHAnsi" w:cstheme="minorHAnsi"/>
          <w:bCs/>
        </w:rPr>
      </w:pPr>
    </w:p>
    <w:p w14:paraId="3929CDDC" w14:textId="2F745F2D" w:rsidR="00B77865" w:rsidRDefault="00B77865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[Insert your organisation’s name</w:t>
      </w:r>
      <w:r w:rsidR="002B0DEE">
        <w:rPr>
          <w:rFonts w:asciiTheme="minorHAnsi" w:hAnsiTheme="minorHAnsi" w:cstheme="minorHAnsi"/>
        </w:rPr>
        <w:t xml:space="preserve"> if relevant</w:t>
      </w:r>
      <w:r>
        <w:rPr>
          <w:rFonts w:asciiTheme="minorHAnsi" w:hAnsiTheme="minorHAnsi" w:cstheme="minorHAnsi"/>
        </w:rPr>
        <w:t xml:space="preserve">] </w:t>
      </w:r>
      <w:r w:rsidR="009771CD">
        <w:rPr>
          <w:rFonts w:asciiTheme="minorHAnsi" w:hAnsiTheme="minorHAnsi" w:cstheme="minorHAnsi"/>
        </w:rPr>
        <w:t>would like to request</w:t>
      </w:r>
      <w:r>
        <w:rPr>
          <w:rFonts w:asciiTheme="minorHAnsi" w:hAnsiTheme="minorHAnsi" w:cstheme="minorHAnsi"/>
        </w:rPr>
        <w:t xml:space="preserve"> a meeting with you as our local MP to </w:t>
      </w:r>
      <w:r w:rsidR="009771CD">
        <w:rPr>
          <w:rFonts w:asciiTheme="minorHAnsi" w:hAnsiTheme="minorHAnsi" w:cstheme="minorHAnsi"/>
        </w:rPr>
        <w:t xml:space="preserve">express our concern </w:t>
      </w:r>
      <w:r w:rsidR="0076533A">
        <w:rPr>
          <w:rFonts w:asciiTheme="minorHAnsi" w:hAnsiTheme="minorHAnsi" w:cstheme="minorHAnsi"/>
        </w:rPr>
        <w:t>over</w:t>
      </w:r>
      <w:r w:rsidR="009771CD">
        <w:rPr>
          <w:rFonts w:asciiTheme="minorHAnsi" w:hAnsiTheme="minorHAnsi" w:cstheme="minorHAnsi"/>
        </w:rPr>
        <w:t xml:space="preserve"> </w:t>
      </w:r>
      <w:r w:rsidR="00AC04D8">
        <w:rPr>
          <w:rFonts w:asciiTheme="minorHAnsi" w:hAnsiTheme="minorHAnsi" w:cstheme="minorHAnsi"/>
        </w:rPr>
        <w:t xml:space="preserve">New Zealand’s shockingly low ranking among OECD for modern medicine access. </w:t>
      </w:r>
    </w:p>
    <w:p w14:paraId="3929CDDD" w14:textId="7260237E" w:rsidR="00B77865" w:rsidRDefault="00EF59B0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would appreciate being able to meet </w:t>
      </w:r>
      <w:r w:rsidR="00335CB6">
        <w:rPr>
          <w:rFonts w:asciiTheme="minorHAnsi" w:hAnsiTheme="minorHAnsi" w:cstheme="minorHAnsi"/>
        </w:rPr>
        <w:t xml:space="preserve">as soon as convenient </w:t>
      </w:r>
      <w:r>
        <w:rPr>
          <w:rFonts w:asciiTheme="minorHAnsi" w:hAnsiTheme="minorHAnsi" w:cstheme="minorHAnsi"/>
        </w:rPr>
        <w:t>at your electora</w:t>
      </w:r>
      <w:r w:rsidR="00670246">
        <w:rPr>
          <w:rFonts w:asciiTheme="minorHAnsi" w:hAnsiTheme="minorHAnsi" w:cstheme="minorHAnsi"/>
        </w:rPr>
        <w:t>te</w:t>
      </w:r>
      <w:r>
        <w:rPr>
          <w:rFonts w:asciiTheme="minorHAnsi" w:hAnsiTheme="minorHAnsi" w:cstheme="minorHAnsi"/>
        </w:rPr>
        <w:t xml:space="preserve"> office </w:t>
      </w:r>
      <w:r w:rsidR="00C52CC4">
        <w:rPr>
          <w:rFonts w:asciiTheme="minorHAnsi" w:hAnsiTheme="minorHAnsi" w:cstheme="minorHAnsi"/>
        </w:rPr>
        <w:t xml:space="preserve">(or via a virtual meeting) </w:t>
      </w:r>
      <w:r>
        <w:rPr>
          <w:rFonts w:asciiTheme="minorHAnsi" w:hAnsiTheme="minorHAnsi" w:cstheme="minorHAnsi"/>
        </w:rPr>
        <w:t>and propose that in attendance from our organisation would be [list name/s] as well as local constituent [insert name]. [Insert sentence briefly outlining the rare disorder details of that local constituent].</w:t>
      </w:r>
    </w:p>
    <w:p w14:paraId="6909A5D1" w14:textId="6526D6E3" w:rsidR="000E46A8" w:rsidRDefault="00253F93" w:rsidP="000E46A8">
      <w:pPr>
        <w:pStyle w:val="Formal"/>
        <w:rPr>
          <w:rFonts w:asciiTheme="minorHAnsi" w:hAnsiTheme="minorHAnsi" w:cstheme="minorHAnsi"/>
        </w:rPr>
      </w:pPr>
      <w:hyperlink r:id="rId10" w:history="1">
        <w:r w:rsidR="000E46A8" w:rsidRPr="00253F93">
          <w:rPr>
            <w:rStyle w:val="Hyperlink"/>
            <w:rFonts w:asciiTheme="minorHAnsi" w:hAnsiTheme="minorHAnsi" w:cstheme="minorHAnsi"/>
          </w:rPr>
          <w:t xml:space="preserve">A recent </w:t>
        </w:r>
        <w:r w:rsidR="000E46A8" w:rsidRPr="00253F93">
          <w:rPr>
            <w:rStyle w:val="Hyperlink"/>
            <w:rFonts w:asciiTheme="minorHAnsi" w:hAnsiTheme="minorHAnsi" w:cstheme="minorHAnsi"/>
          </w:rPr>
          <w:t>report on Global Access to New Medicines</w:t>
        </w:r>
      </w:hyperlink>
      <w:r w:rsidR="000E46A8">
        <w:rPr>
          <w:rFonts w:asciiTheme="minorHAnsi" w:hAnsiTheme="minorHAnsi" w:cstheme="minorHAnsi"/>
        </w:rPr>
        <w:t xml:space="preserve"> </w:t>
      </w:r>
      <w:r w:rsidR="000E46A8">
        <w:rPr>
          <w:rFonts w:asciiTheme="minorHAnsi" w:hAnsiTheme="minorHAnsi" w:cstheme="minorHAnsi"/>
        </w:rPr>
        <w:t xml:space="preserve">found that New Zealand ranks </w:t>
      </w:r>
      <w:r w:rsidR="000E46A8">
        <w:rPr>
          <w:rFonts w:asciiTheme="minorHAnsi" w:hAnsiTheme="minorHAnsi" w:cstheme="minorHAnsi"/>
        </w:rPr>
        <w:t xml:space="preserve">at the very </w:t>
      </w:r>
      <w:r w:rsidR="000E46A8">
        <w:rPr>
          <w:rFonts w:asciiTheme="minorHAnsi" w:hAnsiTheme="minorHAnsi" w:cstheme="minorHAnsi"/>
        </w:rPr>
        <w:t>bottom of the OECD for availability of new medicines</w:t>
      </w:r>
      <w:r w:rsidR="009321F8">
        <w:rPr>
          <w:rFonts w:asciiTheme="minorHAnsi" w:hAnsiTheme="minorHAnsi" w:cstheme="minorHAnsi"/>
        </w:rPr>
        <w:t>, behind countries like Lithuania, Colombia and Estonia</w:t>
      </w:r>
      <w:r w:rsidR="000E46A8">
        <w:rPr>
          <w:rFonts w:asciiTheme="minorHAnsi" w:hAnsiTheme="minorHAnsi" w:cstheme="minorHAnsi"/>
        </w:rPr>
        <w:t>.</w:t>
      </w:r>
      <w:r w:rsidR="000E46A8">
        <w:rPr>
          <w:rFonts w:asciiTheme="minorHAnsi" w:hAnsiTheme="minorHAnsi" w:cstheme="minorHAnsi"/>
        </w:rPr>
        <w:t xml:space="preserve"> As representative</w:t>
      </w:r>
      <w:r>
        <w:rPr>
          <w:rFonts w:asciiTheme="minorHAnsi" w:hAnsiTheme="minorHAnsi" w:cstheme="minorHAnsi"/>
        </w:rPr>
        <w:t>s</w:t>
      </w:r>
      <w:r w:rsidR="000E46A8">
        <w:rPr>
          <w:rFonts w:asciiTheme="minorHAnsi" w:hAnsiTheme="minorHAnsi" w:cstheme="minorHAnsi"/>
        </w:rPr>
        <w:t xml:space="preserve"> of the rare disorder community </w:t>
      </w:r>
      <w:r>
        <w:rPr>
          <w:rFonts w:asciiTheme="minorHAnsi" w:hAnsiTheme="minorHAnsi" w:cstheme="minorHAnsi"/>
        </w:rPr>
        <w:t xml:space="preserve">waiting desperately for </w:t>
      </w:r>
      <w:r w:rsidR="000E46A8">
        <w:rPr>
          <w:rFonts w:asciiTheme="minorHAnsi" w:hAnsiTheme="minorHAnsi" w:cstheme="minorHAnsi"/>
        </w:rPr>
        <w:t xml:space="preserve">access to a modern medicine that is </w:t>
      </w:r>
      <w:r w:rsidR="009321F8">
        <w:rPr>
          <w:rFonts w:asciiTheme="minorHAnsi" w:hAnsiTheme="minorHAnsi" w:cstheme="minorHAnsi"/>
        </w:rPr>
        <w:t>currently not publicly funded</w:t>
      </w:r>
      <w:r w:rsidR="000E46A8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we are</w:t>
      </w:r>
      <w:r w:rsidR="000E46A8">
        <w:rPr>
          <w:rFonts w:asciiTheme="minorHAnsi" w:hAnsiTheme="minorHAnsi" w:cstheme="minorHAnsi"/>
        </w:rPr>
        <w:t xml:space="preserve"> deeply concerned that New Zealand is</w:t>
      </w:r>
      <w:r w:rsidR="009321F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falling so far behind and </w:t>
      </w:r>
      <w:r w:rsidR="009321F8">
        <w:rPr>
          <w:rFonts w:asciiTheme="minorHAnsi" w:hAnsiTheme="minorHAnsi" w:cstheme="minorHAnsi"/>
        </w:rPr>
        <w:t xml:space="preserve">not recognising the value in investing </w:t>
      </w:r>
      <w:r>
        <w:rPr>
          <w:rFonts w:asciiTheme="minorHAnsi" w:hAnsiTheme="minorHAnsi" w:cstheme="minorHAnsi"/>
        </w:rPr>
        <w:t xml:space="preserve">more </w:t>
      </w:r>
      <w:r w:rsidR="009321F8">
        <w:rPr>
          <w:rFonts w:asciiTheme="minorHAnsi" w:hAnsiTheme="minorHAnsi" w:cstheme="minorHAnsi"/>
        </w:rPr>
        <w:t>in modern medicines</w:t>
      </w:r>
      <w:r>
        <w:rPr>
          <w:rFonts w:asciiTheme="minorHAnsi" w:hAnsiTheme="minorHAnsi" w:cstheme="minorHAnsi"/>
        </w:rPr>
        <w:t>.</w:t>
      </w:r>
      <w:r w:rsidR="009321F8">
        <w:rPr>
          <w:rFonts w:asciiTheme="minorHAnsi" w:hAnsiTheme="minorHAnsi" w:cstheme="minorHAnsi"/>
        </w:rPr>
        <w:t xml:space="preserve"> </w:t>
      </w:r>
    </w:p>
    <w:p w14:paraId="58212652" w14:textId="64BB9A3A" w:rsidR="000E46A8" w:rsidRDefault="000E46A8" w:rsidP="000E46A8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 xml:space="preserve">Advances in genomics and precision medicines means </w:t>
      </w:r>
      <w:r w:rsidR="00253F93">
        <w:rPr>
          <w:rFonts w:cstheme="minorHAnsi"/>
          <w:color w:val="000000"/>
          <w:shd w:val="clear" w:color="auto" w:fill="FFFFFF"/>
        </w:rPr>
        <w:t xml:space="preserve">we can expect an exponential demand for </w:t>
      </w:r>
      <w:r w:rsidR="00253F93">
        <w:rPr>
          <w:rFonts w:cstheme="minorHAnsi"/>
        </w:rPr>
        <w:t>precision medicine</w:t>
      </w:r>
      <w:r w:rsidR="00253F93">
        <w:rPr>
          <w:rFonts w:cstheme="minorHAnsi"/>
        </w:rPr>
        <w:t>s</w:t>
      </w:r>
      <w:r w:rsidR="00253F93">
        <w:rPr>
          <w:rFonts w:cstheme="minorHAnsi"/>
        </w:rPr>
        <w:t xml:space="preserve"> and individualised healthcare</w:t>
      </w:r>
      <w:r w:rsidR="00253F93">
        <w:rPr>
          <w:rFonts w:cstheme="minorHAnsi"/>
        </w:rPr>
        <w:t xml:space="preserve"> in the near future, and currently </w:t>
      </w:r>
      <w:r w:rsidR="00AA4AAE">
        <w:rPr>
          <w:rFonts w:cstheme="minorHAnsi"/>
        </w:rPr>
        <w:t xml:space="preserve">Pharmac and </w:t>
      </w:r>
      <w:r w:rsidR="00253F93">
        <w:rPr>
          <w:rFonts w:cstheme="minorHAnsi"/>
        </w:rPr>
        <w:t xml:space="preserve">our health system </w:t>
      </w:r>
      <w:r w:rsidR="00AA4AAE">
        <w:rPr>
          <w:rFonts w:cstheme="minorHAnsi"/>
        </w:rPr>
        <w:t>are</w:t>
      </w:r>
      <w:r w:rsidR="00253F93">
        <w:rPr>
          <w:rFonts w:cstheme="minorHAnsi"/>
        </w:rPr>
        <w:t xml:space="preserve"> woefully </w:t>
      </w:r>
      <w:r w:rsidR="003A2A46">
        <w:rPr>
          <w:rFonts w:cstheme="minorHAnsi"/>
        </w:rPr>
        <w:t>un</w:t>
      </w:r>
      <w:r w:rsidR="00253F93">
        <w:rPr>
          <w:rFonts w:cstheme="minorHAnsi"/>
        </w:rPr>
        <w:t>prepared.</w:t>
      </w:r>
    </w:p>
    <w:p w14:paraId="695C67A9" w14:textId="651CC3D6" w:rsidR="009321F8" w:rsidRPr="0022393C" w:rsidRDefault="009321F8" w:rsidP="009321F8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most recent </w:t>
      </w:r>
      <w:hyperlink r:id="rId11" w:history="1">
        <w:r w:rsidRPr="003A2A46">
          <w:rPr>
            <w:rStyle w:val="Hyperlink"/>
            <w:rFonts w:asciiTheme="minorHAnsi" w:hAnsiTheme="minorHAnsi" w:cstheme="minorHAnsi"/>
          </w:rPr>
          <w:t>survey</w:t>
        </w:r>
      </w:hyperlink>
      <w:r>
        <w:rPr>
          <w:rFonts w:asciiTheme="minorHAnsi" w:hAnsiTheme="minorHAnsi" w:cstheme="minorHAnsi"/>
        </w:rPr>
        <w:t xml:space="preserve"> of the rare disorder community in New Zealand conducted by Rare Disorders NZ, found that t</w:t>
      </w:r>
      <w:r w:rsidRPr="0022393C">
        <w:rPr>
          <w:rFonts w:asciiTheme="minorHAnsi" w:hAnsiTheme="minorHAnsi" w:cstheme="minorHAnsi"/>
        </w:rPr>
        <w:t>here were few accessible, effective modern medicines available for the majority of people, with most being used to relieve pain and inflammation.</w:t>
      </w:r>
      <w:r w:rsidR="003A2A46" w:rsidRPr="003A2A46">
        <w:rPr>
          <w:rFonts w:asciiTheme="minorHAnsi" w:hAnsiTheme="minorHAnsi" w:cstheme="minorHAnsi"/>
        </w:rPr>
        <w:t xml:space="preserve"> </w:t>
      </w:r>
    </w:p>
    <w:p w14:paraId="3929CDE3" w14:textId="5F70A879" w:rsidR="003B0A0B" w:rsidRDefault="003B0A0B" w:rsidP="00EF59B0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are hoping that this worthy cause is one you </w:t>
      </w:r>
      <w:r w:rsidR="003650C0">
        <w:rPr>
          <w:rFonts w:asciiTheme="minorHAnsi" w:hAnsiTheme="minorHAnsi" w:cstheme="minorHAnsi"/>
        </w:rPr>
        <w:t>wish to learn</w:t>
      </w:r>
      <w:r>
        <w:rPr>
          <w:rFonts w:asciiTheme="minorHAnsi" w:hAnsiTheme="minorHAnsi" w:cstheme="minorHAnsi"/>
        </w:rPr>
        <w:t xml:space="preserve"> more about and may indeed see </w:t>
      </w:r>
      <w:r w:rsidR="003650C0">
        <w:rPr>
          <w:rFonts w:asciiTheme="minorHAnsi" w:hAnsiTheme="minorHAnsi" w:cstheme="minorHAnsi"/>
        </w:rPr>
        <w:t xml:space="preserve">potential for supporting. </w:t>
      </w:r>
      <w:r w:rsidR="000E22E3">
        <w:rPr>
          <w:rFonts w:asciiTheme="minorHAnsi" w:hAnsiTheme="minorHAnsi" w:cstheme="minorHAnsi"/>
        </w:rPr>
        <w:t>You could make a transformational difference to the lives of 300</w:t>
      </w:r>
      <w:r w:rsidR="003A2A46">
        <w:rPr>
          <w:rFonts w:asciiTheme="minorHAnsi" w:hAnsiTheme="minorHAnsi" w:cstheme="minorHAnsi"/>
        </w:rPr>
        <w:t xml:space="preserve"> </w:t>
      </w:r>
      <w:r w:rsidR="000E22E3">
        <w:rPr>
          <w:rFonts w:asciiTheme="minorHAnsi" w:hAnsiTheme="minorHAnsi" w:cstheme="minorHAnsi"/>
        </w:rPr>
        <w:t>000 New Zealanders</w:t>
      </w:r>
      <w:r w:rsidR="003A2A46">
        <w:rPr>
          <w:rFonts w:asciiTheme="minorHAnsi" w:hAnsiTheme="minorHAnsi" w:cstheme="minorHAnsi"/>
        </w:rPr>
        <w:t xml:space="preserve"> living with a rare disorder</w:t>
      </w:r>
      <w:r w:rsidR="000E22E3">
        <w:rPr>
          <w:rFonts w:asciiTheme="minorHAnsi" w:hAnsiTheme="minorHAnsi" w:cstheme="minorHAnsi"/>
        </w:rPr>
        <w:t xml:space="preserve"> by </w:t>
      </w:r>
      <w:r w:rsidR="00253F93">
        <w:rPr>
          <w:rFonts w:asciiTheme="minorHAnsi" w:hAnsiTheme="minorHAnsi" w:cstheme="minorHAnsi"/>
        </w:rPr>
        <w:t xml:space="preserve">championing this cause and calling for a medicines budget that is adequate and </w:t>
      </w:r>
      <w:r w:rsidR="003A2A46">
        <w:rPr>
          <w:rFonts w:asciiTheme="minorHAnsi" w:hAnsiTheme="minorHAnsi" w:cstheme="minorHAnsi"/>
        </w:rPr>
        <w:t>a medicines strategy that keeps pace with the rest of the OECD and the future of healthcare</w:t>
      </w:r>
      <w:r w:rsidR="000E22E3">
        <w:rPr>
          <w:rFonts w:asciiTheme="minorHAnsi" w:hAnsiTheme="minorHAnsi" w:cstheme="minorHAnsi"/>
        </w:rPr>
        <w:t xml:space="preserve">. </w:t>
      </w:r>
    </w:p>
    <w:p w14:paraId="3929CDE5" w14:textId="5FD93320" w:rsidR="003650C0" w:rsidRDefault="009E2DE2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appreciate that </w:t>
      </w:r>
      <w:r w:rsidR="00335CB6">
        <w:rPr>
          <w:rFonts w:asciiTheme="minorHAnsi" w:hAnsiTheme="minorHAnsi" w:cstheme="minorHAnsi"/>
        </w:rPr>
        <w:t xml:space="preserve">your time is valuable, </w:t>
      </w:r>
      <w:r>
        <w:rPr>
          <w:rFonts w:asciiTheme="minorHAnsi" w:hAnsiTheme="minorHAnsi" w:cstheme="minorHAnsi"/>
        </w:rPr>
        <w:t xml:space="preserve">so </w:t>
      </w:r>
      <w:r w:rsidR="00335CB6">
        <w:rPr>
          <w:rFonts w:asciiTheme="minorHAnsi" w:hAnsiTheme="minorHAnsi" w:cstheme="minorHAnsi"/>
        </w:rPr>
        <w:t xml:space="preserve">we </w:t>
      </w:r>
      <w:r>
        <w:rPr>
          <w:rFonts w:asciiTheme="minorHAnsi" w:hAnsiTheme="minorHAnsi" w:cstheme="minorHAnsi"/>
        </w:rPr>
        <w:t>will ensure</w:t>
      </w:r>
      <w:r w:rsidR="003650C0">
        <w:rPr>
          <w:rFonts w:asciiTheme="minorHAnsi" w:hAnsiTheme="minorHAnsi" w:cstheme="minorHAnsi"/>
        </w:rPr>
        <w:t xml:space="preserve"> to keep our meeting brief.</w:t>
      </w:r>
    </w:p>
    <w:p w14:paraId="3929CDE6" w14:textId="77777777" w:rsidR="00335CB6" w:rsidRDefault="00335CB6" w:rsidP="00DE223B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 would look forward to your response.</w:t>
      </w:r>
    </w:p>
    <w:p w14:paraId="053E175A" w14:textId="77777777" w:rsidR="003A2A46" w:rsidRDefault="003A2A46" w:rsidP="00335CB6">
      <w:pPr>
        <w:pStyle w:val="Formal"/>
        <w:rPr>
          <w:rFonts w:asciiTheme="minorHAnsi" w:hAnsiTheme="minorHAnsi" w:cstheme="minorHAnsi"/>
        </w:rPr>
      </w:pPr>
    </w:p>
    <w:p w14:paraId="3929CDE7" w14:textId="7FFC1853" w:rsidR="005B0018" w:rsidRDefault="00335CB6" w:rsidP="00335CB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rs sincerely</w:t>
      </w:r>
      <w:r w:rsidR="00DA694E">
        <w:rPr>
          <w:rFonts w:asciiTheme="minorHAnsi" w:hAnsiTheme="minorHAnsi" w:cstheme="minorHAnsi"/>
        </w:rPr>
        <w:t>,</w:t>
      </w:r>
    </w:p>
    <w:p w14:paraId="62E7D05C" w14:textId="24C35B90" w:rsidR="0026062F" w:rsidRDefault="0026062F" w:rsidP="00335CB6">
      <w:pPr>
        <w:pStyle w:val="Formal"/>
        <w:rPr>
          <w:rFonts w:asciiTheme="minorHAnsi" w:hAnsiTheme="minorHAnsi" w:cstheme="minorHAnsi"/>
        </w:rPr>
      </w:pPr>
    </w:p>
    <w:p w14:paraId="3929CDE8" w14:textId="77777777" w:rsidR="0081787A" w:rsidRDefault="0081787A" w:rsidP="00F22F80">
      <w:pPr>
        <w:rPr>
          <w:rFonts w:cstheme="minorHAnsi"/>
          <w:b/>
        </w:rPr>
      </w:pPr>
      <w:r>
        <w:rPr>
          <w:rFonts w:cstheme="minorHAnsi"/>
          <w:b/>
        </w:rPr>
        <w:t xml:space="preserve">[INSERT </w:t>
      </w:r>
      <w:r w:rsidR="00335CB6">
        <w:rPr>
          <w:rFonts w:cstheme="minorHAnsi"/>
          <w:b/>
        </w:rPr>
        <w:t>SIGN OFF/</w:t>
      </w:r>
      <w:r>
        <w:rPr>
          <w:rFonts w:cstheme="minorHAnsi"/>
          <w:b/>
        </w:rPr>
        <w:t>CONTACT DETAILS</w:t>
      </w:r>
      <w:r w:rsidR="00335CB6">
        <w:rPr>
          <w:rFonts w:cstheme="minorHAnsi"/>
          <w:b/>
        </w:rPr>
        <w:t xml:space="preserve"> AS WELL AS LINK TO ORGANISATION’S WEBSITE</w:t>
      </w:r>
      <w:r>
        <w:rPr>
          <w:rFonts w:cstheme="minorHAnsi"/>
          <w:b/>
        </w:rPr>
        <w:t>]</w:t>
      </w:r>
    </w:p>
    <w:sectPr w:rsidR="0081787A" w:rsidSect="009145BC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90BA6" w14:textId="77777777" w:rsidR="005A4ACF" w:rsidRDefault="005A4ACF" w:rsidP="007A1AA6">
      <w:pPr>
        <w:spacing w:after="0" w:line="240" w:lineRule="auto"/>
      </w:pPr>
      <w:r>
        <w:separator/>
      </w:r>
    </w:p>
  </w:endnote>
  <w:endnote w:type="continuationSeparator" w:id="0">
    <w:p w14:paraId="716AD280" w14:textId="77777777" w:rsidR="005A4ACF" w:rsidRDefault="005A4ACF" w:rsidP="007A1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C4DC6" w14:textId="6229121B" w:rsidR="00DA694E" w:rsidRPr="00DA694E" w:rsidRDefault="00DA694E" w:rsidP="00DA694E">
    <w:pPr>
      <w:pStyle w:val="Footer"/>
      <w:jc w:val="right"/>
    </w:pPr>
    <w:r>
      <w:rPr>
        <w:noProof/>
        <w:lang w:eastAsia="en-NZ"/>
      </w:rPr>
      <w:drawing>
        <wp:inline distT="0" distB="0" distL="0" distR="0" wp14:anchorId="5CA88C7E" wp14:editId="0A4C4CD1">
          <wp:extent cx="1066419" cy="5924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92" cy="6011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02EF9" w14:textId="77777777" w:rsidR="005A4ACF" w:rsidRDefault="005A4ACF" w:rsidP="007A1AA6">
      <w:pPr>
        <w:spacing w:after="0" w:line="240" w:lineRule="auto"/>
      </w:pPr>
      <w:r>
        <w:separator/>
      </w:r>
    </w:p>
  </w:footnote>
  <w:footnote w:type="continuationSeparator" w:id="0">
    <w:p w14:paraId="6FF40945" w14:textId="77777777" w:rsidR="005A4ACF" w:rsidRDefault="005A4ACF" w:rsidP="007A1A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9CDEE" w14:textId="45477A3B" w:rsidR="007A1AA6" w:rsidRDefault="007A1AA6" w:rsidP="007A1AA6">
    <w:pPr>
      <w:pStyle w:val="Header"/>
      <w:jc w:val="right"/>
    </w:pPr>
  </w:p>
  <w:p w14:paraId="3929CDEF" w14:textId="77777777" w:rsidR="00FA020D" w:rsidRDefault="00FA020D" w:rsidP="007A1AA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1350D"/>
    <w:multiLevelType w:val="hybridMultilevel"/>
    <w:tmpl w:val="D3108B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2239E5"/>
    <w:multiLevelType w:val="hybridMultilevel"/>
    <w:tmpl w:val="82CADF0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266781">
    <w:abstractNumId w:val="0"/>
  </w:num>
  <w:num w:numId="2" w16cid:durableId="1291592897">
    <w:abstractNumId w:val="1"/>
  </w:num>
  <w:num w:numId="3" w16cid:durableId="11443916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zO1sDAwMTAyMzJV0lEKTi0uzszPAykwrAUAwE7dQCwAAAA="/>
  </w:docVars>
  <w:rsids>
    <w:rsidRoot w:val="00D84D6D"/>
    <w:rsid w:val="0000722F"/>
    <w:rsid w:val="00014DEA"/>
    <w:rsid w:val="000160FC"/>
    <w:rsid w:val="000255BD"/>
    <w:rsid w:val="00042BEF"/>
    <w:rsid w:val="000502FA"/>
    <w:rsid w:val="00052333"/>
    <w:rsid w:val="00073E96"/>
    <w:rsid w:val="00090176"/>
    <w:rsid w:val="000963E1"/>
    <w:rsid w:val="00096A76"/>
    <w:rsid w:val="000A504F"/>
    <w:rsid w:val="000A77FA"/>
    <w:rsid w:val="000B1165"/>
    <w:rsid w:val="000E22E3"/>
    <w:rsid w:val="000E46A8"/>
    <w:rsid w:val="000F100A"/>
    <w:rsid w:val="000F305C"/>
    <w:rsid w:val="00100799"/>
    <w:rsid w:val="00113B61"/>
    <w:rsid w:val="0013470A"/>
    <w:rsid w:val="00157731"/>
    <w:rsid w:val="0017082B"/>
    <w:rsid w:val="00170C34"/>
    <w:rsid w:val="00176602"/>
    <w:rsid w:val="001D4116"/>
    <w:rsid w:val="001E4F67"/>
    <w:rsid w:val="001F6839"/>
    <w:rsid w:val="00201D5D"/>
    <w:rsid w:val="00214184"/>
    <w:rsid w:val="0022393C"/>
    <w:rsid w:val="00250FD2"/>
    <w:rsid w:val="00253F93"/>
    <w:rsid w:val="0026062F"/>
    <w:rsid w:val="00271C9C"/>
    <w:rsid w:val="00272862"/>
    <w:rsid w:val="002731A2"/>
    <w:rsid w:val="002755F7"/>
    <w:rsid w:val="002779A7"/>
    <w:rsid w:val="002A2393"/>
    <w:rsid w:val="002A4A0E"/>
    <w:rsid w:val="002A5209"/>
    <w:rsid w:val="002B0DEE"/>
    <w:rsid w:val="002C0249"/>
    <w:rsid w:val="002E205D"/>
    <w:rsid w:val="002E56EA"/>
    <w:rsid w:val="002F170D"/>
    <w:rsid w:val="00327440"/>
    <w:rsid w:val="00335CB6"/>
    <w:rsid w:val="0036328A"/>
    <w:rsid w:val="003650C0"/>
    <w:rsid w:val="003749CA"/>
    <w:rsid w:val="0038051D"/>
    <w:rsid w:val="00385E3D"/>
    <w:rsid w:val="00390432"/>
    <w:rsid w:val="003A2A46"/>
    <w:rsid w:val="003B0A0B"/>
    <w:rsid w:val="003B2041"/>
    <w:rsid w:val="003B22E8"/>
    <w:rsid w:val="003C215F"/>
    <w:rsid w:val="003E038F"/>
    <w:rsid w:val="003E2A91"/>
    <w:rsid w:val="003F298E"/>
    <w:rsid w:val="003F3E3C"/>
    <w:rsid w:val="003F4417"/>
    <w:rsid w:val="00403E62"/>
    <w:rsid w:val="00415CCB"/>
    <w:rsid w:val="00416456"/>
    <w:rsid w:val="00441EE2"/>
    <w:rsid w:val="00462B70"/>
    <w:rsid w:val="0047151C"/>
    <w:rsid w:val="00475068"/>
    <w:rsid w:val="004827A8"/>
    <w:rsid w:val="00486177"/>
    <w:rsid w:val="004A0D24"/>
    <w:rsid w:val="004B651F"/>
    <w:rsid w:val="004C32C4"/>
    <w:rsid w:val="004C51C4"/>
    <w:rsid w:val="00501852"/>
    <w:rsid w:val="00501CEC"/>
    <w:rsid w:val="005460F2"/>
    <w:rsid w:val="00581C70"/>
    <w:rsid w:val="0058312D"/>
    <w:rsid w:val="00596178"/>
    <w:rsid w:val="005A3D02"/>
    <w:rsid w:val="005A4ACF"/>
    <w:rsid w:val="005A5558"/>
    <w:rsid w:val="005A6ED4"/>
    <w:rsid w:val="005B0018"/>
    <w:rsid w:val="005B5763"/>
    <w:rsid w:val="005E2E78"/>
    <w:rsid w:val="005F2BCC"/>
    <w:rsid w:val="00620716"/>
    <w:rsid w:val="006436D5"/>
    <w:rsid w:val="00652C4C"/>
    <w:rsid w:val="006558A5"/>
    <w:rsid w:val="006573E7"/>
    <w:rsid w:val="00670246"/>
    <w:rsid w:val="00682FFF"/>
    <w:rsid w:val="00691008"/>
    <w:rsid w:val="006A4EB8"/>
    <w:rsid w:val="006B7A46"/>
    <w:rsid w:val="006C340B"/>
    <w:rsid w:val="006E2AB1"/>
    <w:rsid w:val="007225D0"/>
    <w:rsid w:val="007368D1"/>
    <w:rsid w:val="00742F09"/>
    <w:rsid w:val="00745BB9"/>
    <w:rsid w:val="0076533A"/>
    <w:rsid w:val="00791F8D"/>
    <w:rsid w:val="007A1AA6"/>
    <w:rsid w:val="007B0770"/>
    <w:rsid w:val="007C0944"/>
    <w:rsid w:val="007C3ED1"/>
    <w:rsid w:val="007E182A"/>
    <w:rsid w:val="007F049C"/>
    <w:rsid w:val="007F0849"/>
    <w:rsid w:val="007F6B5D"/>
    <w:rsid w:val="0081787A"/>
    <w:rsid w:val="00830391"/>
    <w:rsid w:val="00830413"/>
    <w:rsid w:val="00834633"/>
    <w:rsid w:val="00847FA3"/>
    <w:rsid w:val="00850CFF"/>
    <w:rsid w:val="00864AA7"/>
    <w:rsid w:val="008671EA"/>
    <w:rsid w:val="00871D07"/>
    <w:rsid w:val="00883979"/>
    <w:rsid w:val="0088570D"/>
    <w:rsid w:val="008866A9"/>
    <w:rsid w:val="00892C74"/>
    <w:rsid w:val="008B63CC"/>
    <w:rsid w:val="008C07D1"/>
    <w:rsid w:val="008C3F04"/>
    <w:rsid w:val="008D29B5"/>
    <w:rsid w:val="008E2492"/>
    <w:rsid w:val="008E6FF7"/>
    <w:rsid w:val="008F7DE7"/>
    <w:rsid w:val="00904F2C"/>
    <w:rsid w:val="00907FC2"/>
    <w:rsid w:val="009145BC"/>
    <w:rsid w:val="009321F8"/>
    <w:rsid w:val="00942BA3"/>
    <w:rsid w:val="009771CD"/>
    <w:rsid w:val="00986809"/>
    <w:rsid w:val="00987F7A"/>
    <w:rsid w:val="009A3DD7"/>
    <w:rsid w:val="009C7774"/>
    <w:rsid w:val="009E2DE2"/>
    <w:rsid w:val="009F1F63"/>
    <w:rsid w:val="009F645B"/>
    <w:rsid w:val="00A1611F"/>
    <w:rsid w:val="00A460D6"/>
    <w:rsid w:val="00A54CB6"/>
    <w:rsid w:val="00A63638"/>
    <w:rsid w:val="00A67C10"/>
    <w:rsid w:val="00A95AB9"/>
    <w:rsid w:val="00AA3082"/>
    <w:rsid w:val="00AA4AAE"/>
    <w:rsid w:val="00AB6B67"/>
    <w:rsid w:val="00AC04D8"/>
    <w:rsid w:val="00AC35A3"/>
    <w:rsid w:val="00AD6C97"/>
    <w:rsid w:val="00AE14CD"/>
    <w:rsid w:val="00AE1D57"/>
    <w:rsid w:val="00AE2AAE"/>
    <w:rsid w:val="00B01F32"/>
    <w:rsid w:val="00B20A7A"/>
    <w:rsid w:val="00B2559A"/>
    <w:rsid w:val="00B427F7"/>
    <w:rsid w:val="00B46083"/>
    <w:rsid w:val="00B513D1"/>
    <w:rsid w:val="00B7471B"/>
    <w:rsid w:val="00B77865"/>
    <w:rsid w:val="00B90C2B"/>
    <w:rsid w:val="00BA6844"/>
    <w:rsid w:val="00BB25AB"/>
    <w:rsid w:val="00BF4D36"/>
    <w:rsid w:val="00C0008F"/>
    <w:rsid w:val="00C0769D"/>
    <w:rsid w:val="00C12FE9"/>
    <w:rsid w:val="00C2605E"/>
    <w:rsid w:val="00C43D2B"/>
    <w:rsid w:val="00C44C49"/>
    <w:rsid w:val="00C45EB0"/>
    <w:rsid w:val="00C52CC4"/>
    <w:rsid w:val="00C60649"/>
    <w:rsid w:val="00C80F7F"/>
    <w:rsid w:val="00C87AFC"/>
    <w:rsid w:val="00C91128"/>
    <w:rsid w:val="00C962AC"/>
    <w:rsid w:val="00CA71F3"/>
    <w:rsid w:val="00CD73B9"/>
    <w:rsid w:val="00CE36FD"/>
    <w:rsid w:val="00CE5D61"/>
    <w:rsid w:val="00CF5AB9"/>
    <w:rsid w:val="00CF6853"/>
    <w:rsid w:val="00D02429"/>
    <w:rsid w:val="00D3413B"/>
    <w:rsid w:val="00D470A1"/>
    <w:rsid w:val="00D81D58"/>
    <w:rsid w:val="00D84D6D"/>
    <w:rsid w:val="00DA3AFD"/>
    <w:rsid w:val="00DA694E"/>
    <w:rsid w:val="00DC6BB2"/>
    <w:rsid w:val="00DE223B"/>
    <w:rsid w:val="00DE51F4"/>
    <w:rsid w:val="00DE52B7"/>
    <w:rsid w:val="00DF46DE"/>
    <w:rsid w:val="00E02662"/>
    <w:rsid w:val="00E0279F"/>
    <w:rsid w:val="00E2555D"/>
    <w:rsid w:val="00E347B2"/>
    <w:rsid w:val="00E70ECD"/>
    <w:rsid w:val="00E7430C"/>
    <w:rsid w:val="00E8088B"/>
    <w:rsid w:val="00EB4F89"/>
    <w:rsid w:val="00EC24FC"/>
    <w:rsid w:val="00ED1D8A"/>
    <w:rsid w:val="00ED6FE4"/>
    <w:rsid w:val="00EF59B0"/>
    <w:rsid w:val="00F075B8"/>
    <w:rsid w:val="00F145DA"/>
    <w:rsid w:val="00F22F80"/>
    <w:rsid w:val="00F42563"/>
    <w:rsid w:val="00F62E08"/>
    <w:rsid w:val="00F74E5A"/>
    <w:rsid w:val="00F75B0C"/>
    <w:rsid w:val="00F822DA"/>
    <w:rsid w:val="00F843A6"/>
    <w:rsid w:val="00F945DB"/>
    <w:rsid w:val="00FA020D"/>
    <w:rsid w:val="00FA7EA9"/>
    <w:rsid w:val="00FB0701"/>
    <w:rsid w:val="00FD047B"/>
    <w:rsid w:val="00FD4B93"/>
    <w:rsid w:val="00FD78F3"/>
    <w:rsid w:val="00FF7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29CDD9"/>
  <w15:docId w15:val="{7DAE1C56-A099-4222-954E-1D61B6DC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45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66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66A9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2779A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779A7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AA6"/>
  </w:style>
  <w:style w:type="paragraph" w:styleId="Footer">
    <w:name w:val="footer"/>
    <w:basedOn w:val="Normal"/>
    <w:link w:val="Foot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AA6"/>
  </w:style>
  <w:style w:type="character" w:customStyle="1" w:styleId="e24kjd">
    <w:name w:val="e24kjd"/>
    <w:basedOn w:val="DefaultParagraphFont"/>
    <w:rsid w:val="004A0D24"/>
  </w:style>
  <w:style w:type="paragraph" w:customStyle="1" w:styleId="Formal">
    <w:name w:val="Formal"/>
    <w:qFormat/>
    <w:rsid w:val="00DE223B"/>
    <w:pPr>
      <w:spacing w:after="120" w:line="240" w:lineRule="auto"/>
    </w:pPr>
    <w:rPr>
      <w:rFonts w:ascii="Arial" w:eastAsia="Times New Roman" w:hAnsi="Arial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F0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892C74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53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7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raredisorders.org.nz/about-rare-disorders/rare-disorders-in-new-zealand/nz-voice-of-rare-disorders-white-paper-2022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medicinesnz.co.nz/fileadmin/assets/2023-04-18_Global_Publicly-funded_Access_to_New_Modern_Medicines_Report_FINAL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71A2C451AD7048910DA6DEA2488317" ma:contentTypeVersion="14" ma:contentTypeDescription="Create a new document." ma:contentTypeScope="" ma:versionID="4f6667d512e31258dc343170fe49ee2b">
  <xsd:schema xmlns:xsd="http://www.w3.org/2001/XMLSchema" xmlns:xs="http://www.w3.org/2001/XMLSchema" xmlns:p="http://schemas.microsoft.com/office/2006/metadata/properties" xmlns:ns2="bf35552f-941d-41e0-8558-2b0be7daaf4e" xmlns:ns3="93291534-23e9-4d47-8162-80c46ed165c0" targetNamespace="http://schemas.microsoft.com/office/2006/metadata/properties" ma:root="true" ma:fieldsID="4cb758c0a397be7430c4a0554dbde131" ns2:_="" ns3:_="">
    <xsd:import namespace="bf35552f-941d-41e0-8558-2b0be7daaf4e"/>
    <xsd:import namespace="93291534-23e9-4d47-8162-80c46ed165c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552f-941d-41e0-8558-2b0be7daaf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91534-23e9-4d47-8162-80c46ed165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B50FB-A6A6-4EB5-BDF9-E1E9F70E49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0C634D-14DF-4159-943D-01EC882E70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E01B08-6765-4F29-9A52-86B8600254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552f-941d-41e0-8558-2b0be7daaf4e"/>
    <ds:schemaRef ds:uri="93291534-23e9-4d47-8162-80c46ed16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atson</dc:creator>
  <cp:keywords/>
  <dc:description/>
  <cp:lastModifiedBy>Simon Roche</cp:lastModifiedBy>
  <cp:revision>3</cp:revision>
  <cp:lastPrinted>2020-01-13T22:19:00Z</cp:lastPrinted>
  <dcterms:created xsi:type="dcterms:W3CDTF">2023-05-28T12:17:00Z</dcterms:created>
  <dcterms:modified xsi:type="dcterms:W3CDTF">2023-05-28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71A2C451AD7048910DA6DEA2488317</vt:lpwstr>
  </property>
  <property fmtid="{D5CDD505-2E9C-101B-9397-08002B2CF9AE}" pid="3" name="AuthorIds_UIVersion_3072">
    <vt:lpwstr>20</vt:lpwstr>
  </property>
</Properties>
</file>